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9AF9FC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7509FE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00D4020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Sample Letter</w:t>
      </w:r>
    </w:p>
    <w:p w14:paraId="6761BFD9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C09D8D3" w14:textId="77777777" w:rsidR="00511AFC" w:rsidRPr="009361E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361EC">
        <w:rPr>
          <w:rFonts w:ascii="Times New Roman" w:eastAsia="Times New Roman" w:hAnsi="Times New Roman" w:cs="Times New Roman"/>
          <w:sz w:val="24"/>
          <w:szCs w:val="24"/>
        </w:rPr>
        <w:t xml:space="preserve">At-Will Termination </w:t>
      </w:r>
    </w:p>
    <w:p w14:paraId="10CFED33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3CB6923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D8D329C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[date]</w:t>
      </w:r>
    </w:p>
    <w:p w14:paraId="2CDB9524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EF55353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48AA1C6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Memo to:</w:t>
      </w:r>
      <w:r w:rsidRPr="00511AFC">
        <w:rPr>
          <w:rFonts w:ascii="Times New Roman" w:eastAsia="Times New Roman" w:hAnsi="Times New Roman" w:cs="Times New Roman"/>
          <w:sz w:val="24"/>
          <w:szCs w:val="24"/>
        </w:rPr>
        <w:tab/>
        <w:t>[Name of employee, personnel identification number, and department]</w:t>
      </w:r>
    </w:p>
    <w:p w14:paraId="756CDDE7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C89D0DD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 xml:space="preserve">From:      </w:t>
      </w:r>
      <w:r w:rsidRPr="00511AFC">
        <w:rPr>
          <w:rFonts w:ascii="Times New Roman" w:eastAsia="Times New Roman" w:hAnsi="Times New Roman" w:cs="Times New Roman"/>
          <w:sz w:val="24"/>
          <w:szCs w:val="24"/>
        </w:rPr>
        <w:tab/>
        <w:t>[Un</w:t>
      </w:r>
      <w:r w:rsidR="003B1D99">
        <w:rPr>
          <w:rFonts w:ascii="Times New Roman" w:eastAsia="Times New Roman" w:hAnsi="Times New Roman" w:cs="Times New Roman"/>
          <w:sz w:val="24"/>
          <w:szCs w:val="24"/>
        </w:rPr>
        <w:t>iversity official with termination</w:t>
      </w:r>
      <w:r w:rsidRPr="00511AFC">
        <w:rPr>
          <w:rFonts w:ascii="Times New Roman" w:eastAsia="Times New Roman" w:hAnsi="Times New Roman" w:cs="Times New Roman"/>
          <w:sz w:val="24"/>
          <w:szCs w:val="24"/>
        </w:rPr>
        <w:t xml:space="preserve"> authority]</w:t>
      </w:r>
    </w:p>
    <w:p w14:paraId="7E1EA87D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932CD80" w14:textId="77777777" w:rsidR="00511AFC" w:rsidRPr="009361E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ubject: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9361EC">
        <w:rPr>
          <w:rFonts w:ascii="Times New Roman" w:eastAsia="Times New Roman" w:hAnsi="Times New Roman" w:cs="Times New Roman"/>
          <w:sz w:val="24"/>
          <w:szCs w:val="24"/>
        </w:rPr>
        <w:t>At-Will Termination</w:t>
      </w:r>
    </w:p>
    <w:p w14:paraId="2D029EB6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</w:rPr>
      </w:pPr>
    </w:p>
    <w:p w14:paraId="588F85A8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 Through this notification I must regretfully inform you that I</w:t>
      </w:r>
      <w:r w:rsidR="00AE1537">
        <w:rPr>
          <w:rFonts w:ascii="Times New Roman" w:eastAsia="Times New Roman" w:hAnsi="Times New Roman" w:cs="Times New Roman"/>
          <w:sz w:val="24"/>
          <w:szCs w:val="24"/>
        </w:rPr>
        <w:t xml:space="preserve"> am terminating your employment at-will </w:t>
      </w:r>
      <w:r w:rsidRPr="00511AFC">
        <w:rPr>
          <w:rFonts w:ascii="Times New Roman" w:eastAsia="Times New Roman" w:hAnsi="Times New Roman" w:cs="Times New Roman"/>
          <w:sz w:val="24"/>
          <w:szCs w:val="24"/>
        </w:rPr>
        <w:t>effective [date] as a [employee's title] in the [name of department] at Texas State University. </w:t>
      </w:r>
    </w:p>
    <w:p w14:paraId="15075A32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61BF3AC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A copy of this letter will be placed in your official personnel record in Human Resources.</w:t>
      </w:r>
    </w:p>
    <w:p w14:paraId="09600094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8445BA" w14:textId="77777777" w:rsidR="009F4CE9" w:rsidRDefault="009F4CE9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6A42C8D" w14:textId="53882870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Please acknowledge below your receipt and understanding of this letter.</w:t>
      </w:r>
    </w:p>
    <w:p w14:paraId="734E11CF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  </w:t>
      </w:r>
    </w:p>
    <w:p w14:paraId="150E2451" w14:textId="77777777" w:rsidR="00AE1537" w:rsidRDefault="00AE1537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94037A" w14:textId="77777777" w:rsidR="00AE1537" w:rsidRDefault="00AE1537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145FB5B" w14:textId="77777777" w:rsidR="009F4CE9" w:rsidRDefault="009F4CE9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D10D731" w14:textId="54C8CD51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_____________________</w:t>
      </w:r>
    </w:p>
    <w:p w14:paraId="5A1C3410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Signature of Employee</w:t>
      </w:r>
    </w:p>
    <w:p w14:paraId="07062BAC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2C62181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600184B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_____________________</w:t>
      </w:r>
    </w:p>
    <w:p w14:paraId="5CB0EB8E" w14:textId="77777777" w:rsidR="00511AFC" w:rsidRPr="00511AFC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AFC">
        <w:rPr>
          <w:rFonts w:ascii="Times New Roman" w:eastAsia="Times New Roman" w:hAnsi="Times New Roman" w:cs="Times New Roman"/>
          <w:sz w:val="24"/>
          <w:szCs w:val="24"/>
        </w:rPr>
        <w:t>Date</w:t>
      </w:r>
    </w:p>
    <w:p w14:paraId="0A499F86" w14:textId="77777777" w:rsidR="0016605D" w:rsidRDefault="0016605D"/>
    <w:p w14:paraId="45799199" w14:textId="77777777" w:rsidR="0016605D" w:rsidRDefault="0016605D"/>
    <w:p w14:paraId="275E43B2" w14:textId="77777777" w:rsidR="009F4CE9" w:rsidRDefault="009F4CE9"/>
    <w:p w14:paraId="53D3AFCB" w14:textId="77777777" w:rsidR="009F4CE9" w:rsidRDefault="009F4CE9"/>
    <w:p w14:paraId="11ABB6B8" w14:textId="77777777" w:rsidR="009F4CE9" w:rsidRDefault="009F4CE9"/>
    <w:p w14:paraId="3D90C22E" w14:textId="7B0BE060" w:rsidR="009F4CE9" w:rsidRDefault="009F4CE9">
      <w:r>
        <w:t>cc: Human Resources</w:t>
      </w:r>
    </w:p>
    <w:p w14:paraId="61748CEC" w14:textId="77777777" w:rsidR="009F4CE9" w:rsidRDefault="009F4CE9"/>
    <w:sectPr w:rsidR="009F4CE9" w:rsidSect="005F32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NbIwNzIwNLcwM7VQ0lEKTi0uzszPAykwrAUAq6FN7SwAAAA="/>
  </w:docVars>
  <w:rsids>
    <w:rsidRoot w:val="00511AFC"/>
    <w:rsid w:val="000273D8"/>
    <w:rsid w:val="0016605D"/>
    <w:rsid w:val="00253040"/>
    <w:rsid w:val="00297E68"/>
    <w:rsid w:val="002D514A"/>
    <w:rsid w:val="00310D96"/>
    <w:rsid w:val="003B1D99"/>
    <w:rsid w:val="004403F9"/>
    <w:rsid w:val="004D2E35"/>
    <w:rsid w:val="004D781E"/>
    <w:rsid w:val="00511AFC"/>
    <w:rsid w:val="005F32D7"/>
    <w:rsid w:val="00670C32"/>
    <w:rsid w:val="006B35F8"/>
    <w:rsid w:val="00722B98"/>
    <w:rsid w:val="0078391A"/>
    <w:rsid w:val="007E18A0"/>
    <w:rsid w:val="00823BA0"/>
    <w:rsid w:val="00852022"/>
    <w:rsid w:val="008F34FF"/>
    <w:rsid w:val="009361EC"/>
    <w:rsid w:val="0097206C"/>
    <w:rsid w:val="009F4CE9"/>
    <w:rsid w:val="00A34EF2"/>
    <w:rsid w:val="00A86F4B"/>
    <w:rsid w:val="00AA1AF2"/>
    <w:rsid w:val="00AE1537"/>
    <w:rsid w:val="00BA1B0E"/>
    <w:rsid w:val="00BF59C6"/>
    <w:rsid w:val="00C43B10"/>
    <w:rsid w:val="00CE3D06"/>
    <w:rsid w:val="00D24704"/>
    <w:rsid w:val="00DC3A51"/>
    <w:rsid w:val="00E40F91"/>
    <w:rsid w:val="00F71245"/>
    <w:rsid w:val="00FC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45C17"/>
  <w15:docId w15:val="{B3118B37-0668-4B07-95FC-0E642D55B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670C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1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l21</dc:creator>
  <cp:lastModifiedBy>Keilers, Cynthia V</cp:lastModifiedBy>
  <cp:revision>3</cp:revision>
  <dcterms:created xsi:type="dcterms:W3CDTF">2017-04-14T14:17:00Z</dcterms:created>
  <dcterms:modified xsi:type="dcterms:W3CDTF">2026-01-27T14:23:00Z</dcterms:modified>
</cp:coreProperties>
</file>